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ire Chi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ir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 Scott Court Fox Lake, IL, USA 600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iongclai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18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y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